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C49FB" w14:textId="65E46D2A" w:rsidR="004B5788" w:rsidRDefault="005B0B8B" w:rsidP="004B5788">
      <w:r>
        <w:t>Test</w:t>
      </w:r>
      <w:r w:rsidR="00FB7ED5">
        <w:t xml:space="preserve"> </w:t>
      </w:r>
      <w:r w:rsidR="00845E48">
        <w:t>F</w:t>
      </w:r>
      <w:r w:rsidR="004B5788">
        <w:t>E</w:t>
      </w:r>
      <w:r w:rsidR="004B5788">
        <w:br/>
      </w:r>
      <w:r w:rsidR="00B42054">
        <w:t>Summer</w:t>
      </w:r>
      <w:r w:rsidR="00831D0D">
        <w:t xml:space="preserve"> 2022</w:t>
      </w:r>
      <w:r w:rsidR="004B5788">
        <w:br/>
        <w:t>Subject: WED201c</w:t>
      </w:r>
      <w:r w:rsidR="00410977">
        <w:br/>
        <w:t>Duration: 120 minutes</w:t>
      </w:r>
    </w:p>
    <w:p w14:paraId="580EDF79" w14:textId="7ED1C9FF" w:rsidR="004B5788" w:rsidRPr="004B5788" w:rsidRDefault="004B5788" w:rsidP="004B5788">
      <w:pPr>
        <w:rPr>
          <w:b/>
        </w:rPr>
      </w:pPr>
      <w:r>
        <w:br/>
      </w:r>
      <w:r w:rsidRPr="004B5788">
        <w:rPr>
          <w:b/>
        </w:rPr>
        <w:t>Objectives:</w:t>
      </w:r>
    </w:p>
    <w:p w14:paraId="4DA01520" w14:textId="77905AB4" w:rsidR="0088331A" w:rsidRDefault="004B5788" w:rsidP="00CD65D9">
      <w:pPr>
        <w:pStyle w:val="ListParagraph"/>
        <w:numPr>
          <w:ilvl w:val="0"/>
          <w:numId w:val="12"/>
        </w:numPr>
      </w:pPr>
      <w:r>
        <w:t>Create a style she</w:t>
      </w:r>
      <w:r w:rsidR="00A878E3">
        <w:t>et</w:t>
      </w:r>
      <w:r w:rsidR="000409B5">
        <w:t xml:space="preserve"> file</w:t>
      </w:r>
      <w:r w:rsidR="00A878E3">
        <w:t xml:space="preserve"> and link it to the html file</w:t>
      </w:r>
      <w:r>
        <w:t xml:space="preserve">. </w:t>
      </w:r>
    </w:p>
    <w:p w14:paraId="5F2DF2C2" w14:textId="1DB6325C"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14:paraId="00C6EE72" w14:textId="612C9B5B" w:rsidR="00143579" w:rsidRPr="009F6F69" w:rsidRDefault="004B5788" w:rsidP="004B5788">
      <w:pPr>
        <w:rPr>
          <w:b/>
          <w:bCs/>
        </w:rPr>
      </w:pPr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AD08A7" w:rsidRPr="00D9600B">
        <w:rPr>
          <w:b/>
        </w:rPr>
        <w:t>Resource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index.html” </w:t>
      </w:r>
      <w:r w:rsidR="00704404">
        <w:t xml:space="preserve"> and </w:t>
      </w:r>
      <w:r w:rsidR="00704404" w:rsidRPr="00704404">
        <w:t>images in folder</w:t>
      </w:r>
      <w:r w:rsidR="00704404">
        <w:t xml:space="preserve"> </w:t>
      </w:r>
      <w:r w:rsidR="00704404" w:rsidRPr="00704404">
        <w:rPr>
          <w:color w:val="E36C0A" w:themeColor="accent6" w:themeShade="BF"/>
        </w:rPr>
        <w:t>“images”</w:t>
      </w:r>
      <w:r w:rsidR="00AD08A7" w:rsidRPr="00704404">
        <w:rPr>
          <w:color w:val="E36C0A" w:themeColor="accent6" w:themeShade="BF"/>
        </w:rPr>
        <w:t xml:space="preserve"> </w:t>
      </w:r>
      <w:r w:rsidR="00AD08A7">
        <w:t>to finish the exam.</w:t>
      </w:r>
      <w:r w:rsidR="00D9600B">
        <w:t xml:space="preserve"> </w:t>
      </w:r>
      <w:r w:rsidR="00704404" w:rsidRPr="00704404">
        <w:rPr>
          <w:b/>
          <w:bCs/>
        </w:rPr>
        <w:t>You don’t be used bootstrap framework</w:t>
      </w:r>
      <w:r w:rsidR="00FD4EBF">
        <w:rPr>
          <w:b/>
          <w:bCs/>
        </w:rPr>
        <w:t>.</w:t>
      </w:r>
    </w:p>
    <w:p w14:paraId="6AB64974" w14:textId="6968DCC6" w:rsidR="00D9600B" w:rsidRPr="00D9600B" w:rsidRDefault="00A46AFD" w:rsidP="004B5788">
      <w:pPr>
        <w:rPr>
          <w:b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BB0FD22" wp14:editId="6C54FBA6">
            <wp:simplePos x="0" y="0"/>
            <wp:positionH relativeFrom="column">
              <wp:posOffset>693964</wp:posOffset>
            </wp:positionH>
            <wp:positionV relativeFrom="paragraph">
              <wp:posOffset>283301</wp:posOffset>
            </wp:positionV>
            <wp:extent cx="4550700" cy="5165725"/>
            <wp:effectExtent l="19050" t="19050" r="21590" b="158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0700" cy="5165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600B" w:rsidRPr="00D9600B">
        <w:rPr>
          <w:b/>
        </w:rPr>
        <w:t>Before styling index.html page</w:t>
      </w:r>
    </w:p>
    <w:p w14:paraId="6E2CD044" w14:textId="6E5F03CF" w:rsidR="00D9600B" w:rsidRDefault="00D9600B" w:rsidP="004B5788"/>
    <w:p w14:paraId="483E9FF0" w14:textId="57A29C9F" w:rsidR="00D9600B" w:rsidRDefault="00D9600B" w:rsidP="004B5788"/>
    <w:p w14:paraId="258A8EEF" w14:textId="6B1D984E" w:rsidR="00173B3F" w:rsidRDefault="00173B3F">
      <w:pPr>
        <w:rPr>
          <w:b/>
        </w:rPr>
      </w:pPr>
      <w:r>
        <w:rPr>
          <w:b/>
        </w:rPr>
        <w:br w:type="page"/>
      </w:r>
    </w:p>
    <w:p w14:paraId="4F9A2B02" w14:textId="6B7F72A4" w:rsidR="00D9600B" w:rsidRDefault="00591A83" w:rsidP="00D9600B">
      <w:pPr>
        <w:rPr>
          <w:b/>
        </w:rPr>
      </w:pPr>
      <w:r>
        <w:rPr>
          <w:b/>
        </w:rPr>
        <w:lastRenderedPageBreak/>
        <w:t>After</w:t>
      </w:r>
      <w:r w:rsidR="00D9600B" w:rsidRPr="00D9600B">
        <w:rPr>
          <w:b/>
        </w:rPr>
        <w:t xml:space="preserve"> styling index.html page</w:t>
      </w:r>
    </w:p>
    <w:p w14:paraId="6870D0CD" w14:textId="1CADD223" w:rsidR="00D9600B" w:rsidRDefault="00A46AFD" w:rsidP="00D9600B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53633A64" wp14:editId="1346EDA4">
            <wp:simplePos x="0" y="0"/>
            <wp:positionH relativeFrom="column">
              <wp:posOffset>19050</wp:posOffset>
            </wp:positionH>
            <wp:positionV relativeFrom="paragraph">
              <wp:posOffset>223610</wp:posOffset>
            </wp:positionV>
            <wp:extent cx="5943600" cy="6096635"/>
            <wp:effectExtent l="19050" t="19050" r="19050" b="1841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966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1E69F9" w14:textId="54E21170" w:rsidR="00831D0D" w:rsidRDefault="00831D0D">
      <w:pPr>
        <w:rPr>
          <w:b/>
        </w:rPr>
      </w:pPr>
      <w:r>
        <w:rPr>
          <w:b/>
        </w:rPr>
        <w:br w:type="page"/>
      </w:r>
    </w:p>
    <w:p w14:paraId="4B0749F3" w14:textId="416E3CC7" w:rsidR="00AD08A7" w:rsidRPr="00AD08A7" w:rsidRDefault="00AD08A7" w:rsidP="004B5788">
      <w:pPr>
        <w:rPr>
          <w:b/>
        </w:rPr>
      </w:pPr>
      <w:r w:rsidRPr="00AD08A7">
        <w:rPr>
          <w:b/>
        </w:rPr>
        <w:lastRenderedPageBreak/>
        <w:t>Required:</w:t>
      </w:r>
    </w:p>
    <w:p w14:paraId="71ACC451" w14:textId="0B641270" w:rsidR="0088331A" w:rsidRPr="0088331A" w:rsidRDefault="0088331A" w:rsidP="0088331A">
      <w:pPr>
        <w:pStyle w:val="ListParagraph"/>
        <w:numPr>
          <w:ilvl w:val="0"/>
          <w:numId w:val="1"/>
        </w:numPr>
      </w:pPr>
      <w:r w:rsidRPr="0088331A">
        <w:t xml:space="preserve">Create a file called styleindex.css to format the index.html page and save it to the </w:t>
      </w:r>
      <w:r w:rsidRPr="00C860A9">
        <w:rPr>
          <w:b/>
        </w:rPr>
        <w:t>Resource</w:t>
      </w:r>
      <w:r w:rsidR="009F6F69">
        <w:rPr>
          <w:b/>
        </w:rPr>
        <w:t xml:space="preserve">/css </w:t>
      </w:r>
      <w:r w:rsidRPr="00C860A9">
        <w:rPr>
          <w:b/>
        </w:rPr>
        <w:t xml:space="preserve"> folder</w:t>
      </w:r>
      <w:r w:rsidRPr="0088331A">
        <w:t>.</w:t>
      </w:r>
    </w:p>
    <w:p w14:paraId="38C12294" w14:textId="5DB2F0D0" w:rsidR="001F6B46" w:rsidRDefault="004910C0" w:rsidP="004910C0">
      <w:pPr>
        <w:rPr>
          <w:b/>
        </w:rPr>
      </w:pPr>
      <w:r w:rsidRPr="004910C0">
        <w:rPr>
          <w:b/>
        </w:rPr>
        <w:t>Evaluation</w:t>
      </w:r>
      <w:r w:rsidR="0088331A">
        <w:rPr>
          <w:b/>
        </w:rPr>
        <w:t xml:space="preserve">   </w:t>
      </w:r>
    </w:p>
    <w:p w14:paraId="64584BF3" w14:textId="07E561EA" w:rsidR="00570745" w:rsidRDefault="00570745" w:rsidP="00570745">
      <w:pPr>
        <w:rPr>
          <w:b/>
        </w:rPr>
      </w:pPr>
      <w:r>
        <w:rPr>
          <w:b/>
        </w:rPr>
        <w:t>A. HTML</w:t>
      </w:r>
      <w:r w:rsidR="00E14573">
        <w:rPr>
          <w:b/>
        </w:rPr>
        <w:t xml:space="preserve">  [</w:t>
      </w:r>
      <w:r w:rsidR="00CB3AFF">
        <w:rPr>
          <w:b/>
        </w:rPr>
        <w:t>3</w:t>
      </w:r>
      <w:r>
        <w:rPr>
          <w:b/>
        </w:rPr>
        <w:t xml:space="preserve"> marks]</w:t>
      </w:r>
    </w:p>
    <w:p w14:paraId="2A668E5B" w14:textId="6BC7D9EC" w:rsidR="00570745" w:rsidRPr="0007023C" w:rsidRDefault="0007023C" w:rsidP="0007023C">
      <w:pPr>
        <w:pStyle w:val="ListParagraph"/>
        <w:numPr>
          <w:ilvl w:val="0"/>
          <w:numId w:val="7"/>
        </w:numPr>
      </w:pPr>
      <w:r>
        <w:t>Embed the styleindex.css file in the head tag of the index</w:t>
      </w:r>
      <w:r w:rsidR="009417D0">
        <w:t>.html</w:t>
      </w:r>
      <w:r>
        <w:t xml:space="preserve"> page [0.5 points].</w:t>
      </w:r>
    </w:p>
    <w:p w14:paraId="02F5DC72" w14:textId="14C1E5BF" w:rsidR="009417D0" w:rsidRDefault="009417D0" w:rsidP="0007023C">
      <w:pPr>
        <w:pStyle w:val="ListParagraph"/>
        <w:numPr>
          <w:ilvl w:val="0"/>
          <w:numId w:val="7"/>
        </w:numPr>
      </w:pPr>
      <w:r w:rsidRPr="009417D0">
        <w:t xml:space="preserve">Insert the </w:t>
      </w:r>
      <w:r w:rsidRPr="009417D0">
        <w:rPr>
          <w:color w:val="E36C0A" w:themeColor="accent6" w:themeShade="BF"/>
        </w:rPr>
        <w:t>“</w:t>
      </w:r>
      <w:r w:rsidR="00A46AFD" w:rsidRPr="00A46AFD">
        <w:rPr>
          <w:color w:val="E36C0A" w:themeColor="accent6" w:themeShade="BF"/>
        </w:rPr>
        <w:t>SUMMER PROMOTION TOURS 2022</w:t>
      </w:r>
      <w:r w:rsidRPr="009417D0">
        <w:rPr>
          <w:color w:val="E36C0A" w:themeColor="accent6" w:themeShade="BF"/>
        </w:rPr>
        <w:t>”</w:t>
      </w:r>
      <w:r w:rsidRPr="009417D0">
        <w:t xml:space="preserve"> </w:t>
      </w:r>
      <w:r w:rsidR="00DD08D5">
        <w:t>content</w:t>
      </w:r>
      <w:r w:rsidRPr="009417D0">
        <w:t xml:space="preserve"> as shown above</w:t>
      </w:r>
      <w:r>
        <w:t xml:space="preserve"> [ </w:t>
      </w:r>
      <w:r w:rsidR="00A46AFD">
        <w:t>1</w:t>
      </w:r>
      <w:r w:rsidR="00A055F2">
        <w:t>.5</w:t>
      </w:r>
      <w:r>
        <w:t xml:space="preserve"> points].</w:t>
      </w:r>
    </w:p>
    <w:p w14:paraId="21C49D8B" w14:textId="0742A7F5" w:rsidR="00BF4F05" w:rsidRDefault="00570745" w:rsidP="004910C0">
      <w:pPr>
        <w:rPr>
          <w:b/>
        </w:rPr>
      </w:pPr>
      <w:r>
        <w:rPr>
          <w:b/>
        </w:rPr>
        <w:t>B</w:t>
      </w:r>
      <w:r w:rsidR="0088331A">
        <w:rPr>
          <w:b/>
        </w:rPr>
        <w:t xml:space="preserve">. CSS  [ </w:t>
      </w:r>
      <w:r w:rsidR="00A46AFD">
        <w:rPr>
          <w:b/>
        </w:rPr>
        <w:t>8</w:t>
      </w:r>
      <w:r w:rsidR="00BF4F05">
        <w:rPr>
          <w:b/>
        </w:rPr>
        <w:t xml:space="preserve"> marks]</w:t>
      </w:r>
    </w:p>
    <w:p w14:paraId="63872183" w14:textId="77777777" w:rsidR="00A46AFD" w:rsidRDefault="00A46AFD" w:rsidP="00A46AFD">
      <w:pPr>
        <w:pStyle w:val="ListParagraph"/>
        <w:numPr>
          <w:ilvl w:val="0"/>
          <w:numId w:val="3"/>
        </w:numPr>
      </w:pPr>
      <w:r>
        <w:t>Use margin</w:t>
      </w:r>
      <w:r w:rsidRPr="00DA763A">
        <w:t xml:space="preserve"> and padding to create the right spacing for the content</w:t>
      </w:r>
      <w:r>
        <w:t xml:space="preserve"> [1 points].</w:t>
      </w:r>
    </w:p>
    <w:p w14:paraId="521D8B76" w14:textId="13DB430D" w:rsidR="00A46AFD" w:rsidRDefault="00A46AFD" w:rsidP="00A46AFD">
      <w:pPr>
        <w:pStyle w:val="ListParagraph"/>
        <w:numPr>
          <w:ilvl w:val="0"/>
          <w:numId w:val="3"/>
        </w:numPr>
      </w:pPr>
      <w:r w:rsidRPr="000D1FE5">
        <w:t>Use css to format the logo</w:t>
      </w:r>
      <w:r>
        <w:t xml:space="preserve"> </w:t>
      </w:r>
      <w:r>
        <w:t>and search</w:t>
      </w:r>
      <w:r w:rsidRPr="000D1FE5">
        <w:t xml:space="preserve"> as shown above</w:t>
      </w:r>
      <w:r>
        <w:t xml:space="preserve"> [ 1 points].</w:t>
      </w:r>
    </w:p>
    <w:p w14:paraId="5DA7FEB2" w14:textId="4DA76E6D" w:rsidR="00A46AFD" w:rsidRDefault="00A46AFD" w:rsidP="00A46AFD">
      <w:pPr>
        <w:pStyle w:val="ListParagraph"/>
        <w:numPr>
          <w:ilvl w:val="0"/>
          <w:numId w:val="3"/>
        </w:numPr>
      </w:pPr>
      <w:r>
        <w:t>U</w:t>
      </w:r>
      <w:r w:rsidRPr="004A0028">
        <w:t>se css to format the menu as shown above</w:t>
      </w:r>
      <w:r>
        <w:t xml:space="preserve"> [ 1 points].</w:t>
      </w:r>
    </w:p>
    <w:p w14:paraId="527C04C9" w14:textId="784CFBA5" w:rsidR="00A46AFD" w:rsidRDefault="00A46AFD" w:rsidP="00A46AFD">
      <w:pPr>
        <w:pStyle w:val="ListParagraph"/>
        <w:numPr>
          <w:ilvl w:val="0"/>
          <w:numId w:val="3"/>
        </w:numPr>
      </w:pPr>
      <w:r>
        <w:t>U</w:t>
      </w:r>
      <w:r w:rsidRPr="004A0028">
        <w:t xml:space="preserve">se css to format the </w:t>
      </w:r>
      <w:r>
        <w:t>banner</w:t>
      </w:r>
      <w:r w:rsidRPr="004A0028">
        <w:t xml:space="preserve"> as shown above</w:t>
      </w:r>
      <w:r>
        <w:t xml:space="preserve"> [ </w:t>
      </w:r>
      <w:r>
        <w:t>0.5</w:t>
      </w:r>
      <w:r>
        <w:t xml:space="preserve"> points].</w:t>
      </w:r>
    </w:p>
    <w:p w14:paraId="52694D20" w14:textId="52EB5026" w:rsidR="00A46AFD" w:rsidRDefault="00A46AFD" w:rsidP="00A46AFD">
      <w:pPr>
        <w:pStyle w:val="ListParagraph"/>
        <w:numPr>
          <w:ilvl w:val="0"/>
          <w:numId w:val="3"/>
        </w:numPr>
      </w:pPr>
      <w:r w:rsidRPr="00A46AFD">
        <w:t>Use color to format content titles</w:t>
      </w:r>
      <w:r>
        <w:t xml:space="preserve"> [ 0.5 point].</w:t>
      </w:r>
    </w:p>
    <w:p w14:paraId="27381941" w14:textId="51A0707A" w:rsidR="00A46AFD" w:rsidRDefault="00A46AFD" w:rsidP="00A46AFD">
      <w:pPr>
        <w:pStyle w:val="ListParagraph"/>
        <w:numPr>
          <w:ilvl w:val="0"/>
          <w:numId w:val="3"/>
        </w:numPr>
      </w:pPr>
      <w:r w:rsidRPr="00C56299">
        <w:t xml:space="preserve">Use </w:t>
      </w:r>
      <w:r>
        <w:t>css</w:t>
      </w:r>
      <w:r w:rsidRPr="00476ED8">
        <w:t xml:space="preserve"> </w:t>
      </w:r>
      <w:r w:rsidRPr="00C56299">
        <w:t xml:space="preserve"> to </w:t>
      </w:r>
      <w:r>
        <w:t xml:space="preserve">format </w:t>
      </w:r>
      <w:r w:rsidRPr="00B71069">
        <w:rPr>
          <w:color w:val="E36C0A" w:themeColor="accent6" w:themeShade="BF"/>
        </w:rPr>
        <w:t>“</w:t>
      </w:r>
      <w:r w:rsidRPr="00A46AFD">
        <w:rPr>
          <w:color w:val="E36C0A" w:themeColor="accent6" w:themeShade="BF"/>
        </w:rPr>
        <w:t>SUMMER PROMOTION TOURS 2022</w:t>
      </w:r>
      <w:r w:rsidRPr="00B71069">
        <w:rPr>
          <w:color w:val="E36C0A" w:themeColor="accent6" w:themeShade="BF"/>
        </w:rPr>
        <w:t xml:space="preserve">” </w:t>
      </w:r>
      <w:r w:rsidRPr="00C56299">
        <w:t>the content [1 points].</w:t>
      </w:r>
    </w:p>
    <w:p w14:paraId="2E2D9261" w14:textId="77777777" w:rsidR="00A46AFD" w:rsidRDefault="00A46AFD" w:rsidP="00A46AFD">
      <w:pPr>
        <w:pStyle w:val="ListParagraph"/>
        <w:numPr>
          <w:ilvl w:val="0"/>
          <w:numId w:val="3"/>
        </w:numPr>
      </w:pPr>
      <w:r w:rsidRPr="0007023C">
        <w:t>Use color</w:t>
      </w:r>
      <w:r>
        <w:t xml:space="preserve"> and background </w:t>
      </w:r>
      <w:r w:rsidRPr="0007023C">
        <w:t xml:space="preserve"> to format for the </w:t>
      </w:r>
      <w:r w:rsidRPr="00021600">
        <w:rPr>
          <w:color w:val="E36C0A" w:themeColor="accent6" w:themeShade="BF"/>
        </w:rPr>
        <w:t xml:space="preserve">“footer” </w:t>
      </w:r>
      <w:r w:rsidRPr="0007023C">
        <w:t>content</w:t>
      </w:r>
      <w:r>
        <w:t xml:space="preserve"> [1 points].</w:t>
      </w:r>
    </w:p>
    <w:p w14:paraId="25555CD2" w14:textId="77777777" w:rsidR="00A46AFD" w:rsidRDefault="00A46AFD" w:rsidP="00A46AFD">
      <w:pPr>
        <w:pStyle w:val="ListParagraph"/>
        <w:numPr>
          <w:ilvl w:val="0"/>
          <w:numId w:val="3"/>
        </w:numPr>
      </w:pPr>
      <w:r w:rsidRPr="00476ED8">
        <w:t>Use width, height</w:t>
      </w:r>
      <w:r>
        <w:t xml:space="preserve"> </w:t>
      </w:r>
      <w:r w:rsidRPr="00476ED8">
        <w:t>to format images as shown above</w:t>
      </w:r>
      <w:r>
        <w:t xml:space="preserve"> [1 points].</w:t>
      </w:r>
    </w:p>
    <w:p w14:paraId="56D6A600" w14:textId="28482697" w:rsidR="00A46AFD" w:rsidRDefault="00A46AFD" w:rsidP="00A46AFD">
      <w:pPr>
        <w:pStyle w:val="ListParagraph"/>
        <w:numPr>
          <w:ilvl w:val="0"/>
          <w:numId w:val="3"/>
        </w:numPr>
      </w:pPr>
      <w:r w:rsidRPr="0007023C">
        <w:t xml:space="preserve">Use </w:t>
      </w:r>
      <w:r w:rsidR="00AF4540">
        <w:t>css</w:t>
      </w:r>
      <w:r>
        <w:t xml:space="preserve"> </w:t>
      </w:r>
      <w:r w:rsidRPr="0007023C">
        <w:t>to format for the</w:t>
      </w:r>
      <w:r>
        <w:t xml:space="preserve"> </w:t>
      </w:r>
      <w:r w:rsidRPr="00C56299">
        <w:rPr>
          <w:color w:val="E36C0A" w:themeColor="accent6" w:themeShade="BF"/>
        </w:rPr>
        <w:t>“</w:t>
      </w:r>
      <w:r w:rsidRPr="00A46AFD">
        <w:rPr>
          <w:color w:val="E36C0A" w:themeColor="accent6" w:themeShade="BF"/>
        </w:rPr>
        <w:t>Order Tour Form</w:t>
      </w:r>
      <w:r w:rsidRPr="0082391B">
        <w:rPr>
          <w:color w:val="E36C0A" w:themeColor="accent6" w:themeShade="BF"/>
        </w:rPr>
        <w:t xml:space="preserve">” </w:t>
      </w:r>
      <w:r w:rsidRPr="0007023C">
        <w:t>content</w:t>
      </w:r>
      <w:r>
        <w:t xml:space="preserve"> [ 1 points].</w:t>
      </w:r>
    </w:p>
    <w:p w14:paraId="530AB310" w14:textId="77777777" w:rsidR="001F6B46" w:rsidRDefault="001F6B46" w:rsidP="001F6B46">
      <w:pPr>
        <w:pStyle w:val="ListParagraph"/>
      </w:pPr>
    </w:p>
    <w:p w14:paraId="32E3E92F" w14:textId="7366F477" w:rsidR="00554DAB" w:rsidRDefault="00554DAB" w:rsidP="000D1C12">
      <w:pPr>
        <w:pStyle w:val="ListParagraph"/>
        <w:ind w:left="644"/>
        <w:jc w:val="center"/>
        <w:rPr>
          <w:b/>
        </w:rPr>
      </w:pPr>
    </w:p>
    <w:p w14:paraId="4AC142C8" w14:textId="36D78A34" w:rsidR="00667EB3" w:rsidRDefault="00667EB3" w:rsidP="00FB0A97">
      <w:pPr>
        <w:pStyle w:val="ListParagraph"/>
        <w:ind w:left="0"/>
        <w:jc w:val="center"/>
        <w:rPr>
          <w:b/>
        </w:rPr>
      </w:pPr>
    </w:p>
    <w:p w14:paraId="05DDC9BB" w14:textId="77777777" w:rsidR="00AF795C" w:rsidRDefault="00AF795C" w:rsidP="00FB0A97">
      <w:pPr>
        <w:pStyle w:val="ListParagraph"/>
        <w:ind w:left="0"/>
        <w:jc w:val="center"/>
        <w:rPr>
          <w:b/>
        </w:rPr>
      </w:pPr>
    </w:p>
    <w:p w14:paraId="6C758F4E" w14:textId="732BC766" w:rsidR="00655310" w:rsidRPr="000D1C12" w:rsidRDefault="000D1C12" w:rsidP="00FB0A97">
      <w:pPr>
        <w:pStyle w:val="ListParagraph"/>
        <w:ind w:left="0"/>
        <w:jc w:val="center"/>
        <w:rPr>
          <w:b/>
        </w:rPr>
      </w:pPr>
      <w:r w:rsidRPr="00367B6F">
        <w:rPr>
          <w:b/>
        </w:rPr>
        <w:t>The end</w:t>
      </w:r>
    </w:p>
    <w:sectPr w:rsidR="00655310" w:rsidRPr="000D1C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A2B90"/>
    <w:multiLevelType w:val="hybridMultilevel"/>
    <w:tmpl w:val="9FA0459E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73411"/>
    <w:multiLevelType w:val="hybridMultilevel"/>
    <w:tmpl w:val="364205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DB6C29"/>
    <w:multiLevelType w:val="hybridMultilevel"/>
    <w:tmpl w:val="49FA6D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3A0F24"/>
    <w:multiLevelType w:val="hybridMultilevel"/>
    <w:tmpl w:val="18F2496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68F423B"/>
    <w:multiLevelType w:val="hybridMultilevel"/>
    <w:tmpl w:val="BD5E2E98"/>
    <w:lvl w:ilvl="0" w:tplc="C9D212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7E409F"/>
    <w:multiLevelType w:val="hybridMultilevel"/>
    <w:tmpl w:val="A18874F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BB1466"/>
    <w:multiLevelType w:val="hybridMultilevel"/>
    <w:tmpl w:val="60807E2C"/>
    <w:lvl w:ilvl="0" w:tplc="D73C9D8C">
      <w:start w:val="1"/>
      <w:numFmt w:val="bullet"/>
      <w:lvlText w:val="-"/>
      <w:lvlJc w:val="left"/>
      <w:pPr>
        <w:ind w:left="644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10"/>
  </w:num>
  <w:num w:numId="5">
    <w:abstractNumId w:val="3"/>
  </w:num>
  <w:num w:numId="6">
    <w:abstractNumId w:val="0"/>
  </w:num>
  <w:num w:numId="7">
    <w:abstractNumId w:val="9"/>
  </w:num>
  <w:num w:numId="8">
    <w:abstractNumId w:val="11"/>
  </w:num>
  <w:num w:numId="9">
    <w:abstractNumId w:val="2"/>
  </w:num>
  <w:num w:numId="10">
    <w:abstractNumId w:val="4"/>
  </w:num>
  <w:num w:numId="11">
    <w:abstractNumId w:val="7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30CF4"/>
    <w:rsid w:val="000409B5"/>
    <w:rsid w:val="00055D72"/>
    <w:rsid w:val="0007023C"/>
    <w:rsid w:val="000743F0"/>
    <w:rsid w:val="000D1C12"/>
    <w:rsid w:val="000D1FE5"/>
    <w:rsid w:val="000E1AEF"/>
    <w:rsid w:val="00143579"/>
    <w:rsid w:val="00173B3F"/>
    <w:rsid w:val="001B0574"/>
    <w:rsid w:val="001F6B46"/>
    <w:rsid w:val="002835A0"/>
    <w:rsid w:val="0029582D"/>
    <w:rsid w:val="002C3FE8"/>
    <w:rsid w:val="002F11AC"/>
    <w:rsid w:val="00303DE1"/>
    <w:rsid w:val="00347FC6"/>
    <w:rsid w:val="00367B6F"/>
    <w:rsid w:val="003744C7"/>
    <w:rsid w:val="003A05E3"/>
    <w:rsid w:val="003B612C"/>
    <w:rsid w:val="003D0211"/>
    <w:rsid w:val="003D71D9"/>
    <w:rsid w:val="00410977"/>
    <w:rsid w:val="004204CE"/>
    <w:rsid w:val="00476ED8"/>
    <w:rsid w:val="004910C0"/>
    <w:rsid w:val="004B5788"/>
    <w:rsid w:val="004D1A09"/>
    <w:rsid w:val="004E290A"/>
    <w:rsid w:val="00513716"/>
    <w:rsid w:val="00515E0E"/>
    <w:rsid w:val="005338E1"/>
    <w:rsid w:val="00554DAB"/>
    <w:rsid w:val="00570745"/>
    <w:rsid w:val="00591A83"/>
    <w:rsid w:val="005B0B8B"/>
    <w:rsid w:val="005C7105"/>
    <w:rsid w:val="005D1B0F"/>
    <w:rsid w:val="005E7EA3"/>
    <w:rsid w:val="006253C9"/>
    <w:rsid w:val="00655310"/>
    <w:rsid w:val="00663983"/>
    <w:rsid w:val="00667EB3"/>
    <w:rsid w:val="006A0A25"/>
    <w:rsid w:val="006C7907"/>
    <w:rsid w:val="006D3D46"/>
    <w:rsid w:val="00704404"/>
    <w:rsid w:val="00717C65"/>
    <w:rsid w:val="007759EA"/>
    <w:rsid w:val="00795D15"/>
    <w:rsid w:val="007E72FF"/>
    <w:rsid w:val="008200F7"/>
    <w:rsid w:val="00831D0D"/>
    <w:rsid w:val="00845E48"/>
    <w:rsid w:val="0088331A"/>
    <w:rsid w:val="008929E3"/>
    <w:rsid w:val="008B1883"/>
    <w:rsid w:val="008E3897"/>
    <w:rsid w:val="0090176D"/>
    <w:rsid w:val="0094092B"/>
    <w:rsid w:val="009417D0"/>
    <w:rsid w:val="00990DEE"/>
    <w:rsid w:val="009A153E"/>
    <w:rsid w:val="009C7B3F"/>
    <w:rsid w:val="009F6F69"/>
    <w:rsid w:val="00A055F2"/>
    <w:rsid w:val="00A23ACC"/>
    <w:rsid w:val="00A46AFD"/>
    <w:rsid w:val="00A62715"/>
    <w:rsid w:val="00A878E3"/>
    <w:rsid w:val="00AA3D46"/>
    <w:rsid w:val="00AA6801"/>
    <w:rsid w:val="00AB4EA6"/>
    <w:rsid w:val="00AD08A7"/>
    <w:rsid w:val="00AD78C7"/>
    <w:rsid w:val="00AE6BEB"/>
    <w:rsid w:val="00AF4540"/>
    <w:rsid w:val="00AF795C"/>
    <w:rsid w:val="00B3747D"/>
    <w:rsid w:val="00B42054"/>
    <w:rsid w:val="00B87AE9"/>
    <w:rsid w:val="00BA06A8"/>
    <w:rsid w:val="00BB6F39"/>
    <w:rsid w:val="00BF4F05"/>
    <w:rsid w:val="00C56299"/>
    <w:rsid w:val="00C860A9"/>
    <w:rsid w:val="00CB3AFF"/>
    <w:rsid w:val="00CC1C5D"/>
    <w:rsid w:val="00CD431D"/>
    <w:rsid w:val="00CD65D9"/>
    <w:rsid w:val="00D1497D"/>
    <w:rsid w:val="00D26A50"/>
    <w:rsid w:val="00D43F54"/>
    <w:rsid w:val="00D73D3E"/>
    <w:rsid w:val="00D81AAC"/>
    <w:rsid w:val="00D9600B"/>
    <w:rsid w:val="00DA763A"/>
    <w:rsid w:val="00DD08D5"/>
    <w:rsid w:val="00E14573"/>
    <w:rsid w:val="00EA1671"/>
    <w:rsid w:val="00EA6C7F"/>
    <w:rsid w:val="00F76A3C"/>
    <w:rsid w:val="00FA4711"/>
    <w:rsid w:val="00FB0A97"/>
    <w:rsid w:val="00FB7ED5"/>
    <w:rsid w:val="00FD4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16AAB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56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3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Nguyen Tri Thong (FE FPTU HCM)</cp:lastModifiedBy>
  <cp:revision>88</cp:revision>
  <dcterms:created xsi:type="dcterms:W3CDTF">2019-12-05T13:01:00Z</dcterms:created>
  <dcterms:modified xsi:type="dcterms:W3CDTF">2022-06-25T08:19:00Z</dcterms:modified>
</cp:coreProperties>
</file>